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0601D" w14:textId="77777777" w:rsidR="00417235" w:rsidRDefault="00417235" w:rsidP="00F3492B">
      <w:pPr>
        <w:jc w:val="center"/>
        <w:rPr>
          <w:rFonts w:ascii="Arial" w:hAnsi="Arial" w:cs="Arial"/>
          <w:b/>
        </w:rPr>
      </w:pPr>
    </w:p>
    <w:p w14:paraId="16342D34" w14:textId="77777777" w:rsidR="005D7762" w:rsidRPr="00395BF0" w:rsidRDefault="00417235" w:rsidP="00992375">
      <w:pPr>
        <w:spacing w:after="0" w:line="240" w:lineRule="auto"/>
        <w:jc w:val="center"/>
        <w:rPr>
          <w:rFonts w:ascii="Franklin Gothic Book" w:hAnsi="Franklin Gothic Book" w:cs="Arial"/>
          <w:b/>
          <w:sz w:val="24"/>
          <w:szCs w:val="24"/>
        </w:rPr>
      </w:pPr>
      <w:r w:rsidRPr="00395BF0">
        <w:rPr>
          <w:rFonts w:ascii="Franklin Gothic Book" w:hAnsi="Franklin Gothic Book" w:cs="Arial"/>
          <w:b/>
          <w:sz w:val="24"/>
          <w:szCs w:val="24"/>
        </w:rPr>
        <w:t>CONTRACT AMENDMENT REQUEST QUESTIONNAIRE</w:t>
      </w:r>
    </w:p>
    <w:p w14:paraId="508071EB" w14:textId="1AFC3BAE" w:rsidR="005C63AB" w:rsidRPr="00395BF0" w:rsidRDefault="005C63AB" w:rsidP="005C63AB">
      <w:pPr>
        <w:spacing w:after="0" w:line="240" w:lineRule="auto"/>
        <w:jc w:val="center"/>
        <w:rPr>
          <w:rFonts w:ascii="Franklin Gothic Book" w:hAnsi="Franklin Gothic Book" w:cs="Arial"/>
        </w:rPr>
      </w:pPr>
    </w:p>
    <w:p w14:paraId="6AB6D03F" w14:textId="7627EBF3" w:rsidR="00B50C5C" w:rsidRPr="00395BF0" w:rsidRDefault="005C63AB" w:rsidP="00992375">
      <w:pPr>
        <w:spacing w:after="0" w:line="240" w:lineRule="auto"/>
        <w:jc w:val="center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This completed document must be submitted via Epicenter in conjunction</w:t>
      </w:r>
      <w:r w:rsidR="00395BF0">
        <w:rPr>
          <w:rFonts w:ascii="Franklin Gothic Book" w:hAnsi="Franklin Gothic Book" w:cs="Arial"/>
        </w:rPr>
        <w:t xml:space="preserve"> </w:t>
      </w:r>
      <w:r w:rsidR="00395BF0">
        <w:rPr>
          <w:rFonts w:ascii="Franklin Gothic Book" w:hAnsi="Franklin Gothic Book" w:cs="Arial"/>
        </w:rPr>
        <w:br/>
      </w:r>
      <w:r w:rsidRPr="00395BF0">
        <w:rPr>
          <w:rFonts w:ascii="Franklin Gothic Book" w:hAnsi="Franklin Gothic Book" w:cs="Arial"/>
        </w:rPr>
        <w:t>with the Contract Amendment Request Resolution</w:t>
      </w:r>
      <w:r w:rsidR="00B50C5C" w:rsidRPr="00395BF0">
        <w:rPr>
          <w:rFonts w:ascii="Franklin Gothic Book" w:hAnsi="Franklin Gothic Book" w:cs="Arial"/>
        </w:rPr>
        <w:t>.</w:t>
      </w:r>
    </w:p>
    <w:p w14:paraId="025FEF1C" w14:textId="77777777" w:rsidR="00692F91" w:rsidRPr="00395BF0" w:rsidRDefault="00692F91" w:rsidP="008B66B8">
      <w:pPr>
        <w:jc w:val="center"/>
        <w:rPr>
          <w:rFonts w:ascii="Franklin Gothic Book" w:hAnsi="Franklin Gothic Book" w:cs="Arial"/>
        </w:rPr>
      </w:pPr>
    </w:p>
    <w:p w14:paraId="3564C011" w14:textId="77777777" w:rsidR="00692F91" w:rsidRPr="00395BF0" w:rsidRDefault="00692F91" w:rsidP="00992375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School Name:</w:t>
      </w:r>
    </w:p>
    <w:p w14:paraId="5E2C3A8C" w14:textId="77777777" w:rsidR="005C63AB" w:rsidRPr="00395BF0" w:rsidRDefault="005C63AB" w:rsidP="005C63AB">
      <w:pPr>
        <w:spacing w:after="0" w:line="240" w:lineRule="auto"/>
        <w:rPr>
          <w:rFonts w:ascii="Franklin Gothic Book" w:hAnsi="Franklin Gothic Book" w:cs="Arial"/>
          <w:b/>
        </w:rPr>
      </w:pPr>
    </w:p>
    <w:p w14:paraId="75291D2C" w14:textId="0F0D738C" w:rsidR="00692F91" w:rsidRPr="00395BF0" w:rsidRDefault="00692F91" w:rsidP="005C63AB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Contact Name:</w:t>
      </w:r>
    </w:p>
    <w:p w14:paraId="59137718" w14:textId="64F36FC2" w:rsidR="005C63AB" w:rsidRPr="00395BF0" w:rsidRDefault="005C63AB" w:rsidP="00992375">
      <w:pPr>
        <w:spacing w:after="0" w:line="240" w:lineRule="auto"/>
        <w:rPr>
          <w:rFonts w:ascii="Franklin Gothic Book" w:hAnsi="Franklin Gothic Book" w:cs="Arial"/>
          <w:b/>
        </w:rPr>
      </w:pPr>
    </w:p>
    <w:p w14:paraId="45511F63" w14:textId="61CEE426" w:rsidR="00692F91" w:rsidRPr="00395BF0" w:rsidRDefault="00692F91" w:rsidP="00992375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Contact Email:</w:t>
      </w:r>
    </w:p>
    <w:p w14:paraId="542E034A" w14:textId="77777777" w:rsidR="00417235" w:rsidRPr="00395BF0" w:rsidRDefault="00417235" w:rsidP="00992375">
      <w:pPr>
        <w:spacing w:after="0" w:line="240" w:lineRule="auto"/>
        <w:rPr>
          <w:rFonts w:ascii="Franklin Gothic Book" w:hAnsi="Franklin Gothic Book" w:cs="Arial"/>
          <w:b/>
        </w:rPr>
      </w:pPr>
    </w:p>
    <w:p w14:paraId="0440FE0F" w14:textId="5ACCC622" w:rsidR="00F3492B" w:rsidRPr="00395BF0" w:rsidRDefault="00F3492B" w:rsidP="00992375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 xml:space="preserve">Please address </w:t>
      </w:r>
      <w:r w:rsidR="00C70A7E" w:rsidRPr="00395BF0">
        <w:rPr>
          <w:rFonts w:ascii="Franklin Gothic Book" w:hAnsi="Franklin Gothic Book" w:cs="Arial"/>
          <w:b/>
        </w:rPr>
        <w:t xml:space="preserve">each of </w:t>
      </w:r>
      <w:r w:rsidRPr="00395BF0">
        <w:rPr>
          <w:rFonts w:ascii="Franklin Gothic Book" w:hAnsi="Franklin Gothic Book" w:cs="Arial"/>
          <w:b/>
        </w:rPr>
        <w:t xml:space="preserve">the following </w:t>
      </w:r>
      <w:r w:rsidR="00C44F60" w:rsidRPr="00395BF0">
        <w:rPr>
          <w:rFonts w:ascii="Franklin Gothic Book" w:hAnsi="Franklin Gothic Book" w:cs="Arial"/>
          <w:b/>
        </w:rPr>
        <w:t xml:space="preserve">items. The </w:t>
      </w:r>
      <w:r w:rsidRPr="00395BF0">
        <w:rPr>
          <w:rFonts w:ascii="Franklin Gothic Book" w:hAnsi="Franklin Gothic Book" w:cs="Arial"/>
          <w:b/>
        </w:rPr>
        <w:t xml:space="preserve">information provides useful </w:t>
      </w:r>
      <w:r w:rsidR="00C70A7E" w:rsidRPr="00395BF0">
        <w:rPr>
          <w:rFonts w:ascii="Franklin Gothic Book" w:hAnsi="Franklin Gothic Book" w:cs="Arial"/>
          <w:b/>
        </w:rPr>
        <w:t>context</w:t>
      </w:r>
      <w:r w:rsidRPr="00395BF0">
        <w:rPr>
          <w:rFonts w:ascii="Franklin Gothic Book" w:hAnsi="Franklin Gothic Book" w:cs="Arial"/>
          <w:b/>
        </w:rPr>
        <w:t xml:space="preserve"> to the Center as it reviews the request.</w:t>
      </w:r>
    </w:p>
    <w:p w14:paraId="7CD9EE33" w14:textId="77777777" w:rsidR="005C63AB" w:rsidRPr="00395BF0" w:rsidRDefault="005C63AB" w:rsidP="005C63AB">
      <w:pPr>
        <w:spacing w:after="0" w:line="240" w:lineRule="auto"/>
        <w:rPr>
          <w:rFonts w:ascii="Franklin Gothic Book" w:hAnsi="Franklin Gothic Book" w:cs="Arial"/>
          <w:b/>
        </w:rPr>
      </w:pPr>
    </w:p>
    <w:p w14:paraId="4C5F4690" w14:textId="77777777" w:rsidR="00F3492B" w:rsidRPr="00395BF0" w:rsidRDefault="00F3492B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provide </w:t>
      </w:r>
      <w:r w:rsidR="00C70A7E" w:rsidRPr="00395BF0">
        <w:rPr>
          <w:rFonts w:ascii="Franklin Gothic Book" w:hAnsi="Franklin Gothic Book" w:cs="Arial"/>
        </w:rPr>
        <w:t xml:space="preserve">a brief explanation/rationale </w:t>
      </w:r>
      <w:r w:rsidRPr="00395BF0">
        <w:rPr>
          <w:rFonts w:ascii="Franklin Gothic Book" w:hAnsi="Franklin Gothic Book" w:cs="Arial"/>
        </w:rPr>
        <w:t xml:space="preserve">for the proposed change </w:t>
      </w:r>
      <w:r w:rsidR="00C70A7E" w:rsidRPr="00395BF0">
        <w:rPr>
          <w:rFonts w:ascii="Franklin Gothic Book" w:hAnsi="Franklin Gothic Book" w:cs="Arial"/>
        </w:rPr>
        <w:t xml:space="preserve">including how feedback from internal and external stakeholders was obtained and used to support the decision to request the </w:t>
      </w:r>
      <w:r w:rsidRPr="00395BF0">
        <w:rPr>
          <w:rFonts w:ascii="Franklin Gothic Book" w:hAnsi="Franklin Gothic Book" w:cs="Arial"/>
        </w:rPr>
        <w:t xml:space="preserve">proposed change. </w:t>
      </w:r>
      <w:r w:rsidR="00C44F60" w:rsidRPr="00395BF0">
        <w:rPr>
          <w:rFonts w:ascii="Franklin Gothic Book" w:hAnsi="Franklin Gothic Book" w:cs="Arial"/>
        </w:rPr>
        <w:t>Include information that demonstrates there is a need/demand for the proposed change.</w:t>
      </w:r>
    </w:p>
    <w:p w14:paraId="7E22D63B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1981800F" w14:textId="77777777" w:rsidR="00C44F60" w:rsidRPr="00395BF0" w:rsidRDefault="00C44F60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lease explain h</w:t>
      </w:r>
      <w:r w:rsidR="00F3492B" w:rsidRPr="00395BF0">
        <w:rPr>
          <w:rFonts w:ascii="Franklin Gothic Book" w:hAnsi="Franklin Gothic Book" w:cs="Arial"/>
        </w:rPr>
        <w:t>ow the proposed change support</w:t>
      </w:r>
      <w:r w:rsidRPr="00395BF0">
        <w:rPr>
          <w:rFonts w:ascii="Franklin Gothic Book" w:hAnsi="Franklin Gothic Book" w:cs="Arial"/>
        </w:rPr>
        <w:t>s/</w:t>
      </w:r>
      <w:r w:rsidR="00F3492B" w:rsidRPr="00395BF0">
        <w:rPr>
          <w:rFonts w:ascii="Franklin Gothic Book" w:hAnsi="Franklin Gothic Book" w:cs="Arial"/>
        </w:rPr>
        <w:t>enhance</w:t>
      </w:r>
      <w:r w:rsidRPr="00395BF0">
        <w:rPr>
          <w:rFonts w:ascii="Franklin Gothic Book" w:hAnsi="Franklin Gothic Book" w:cs="Arial"/>
        </w:rPr>
        <w:t>s</w:t>
      </w:r>
      <w:r w:rsidR="00F3492B" w:rsidRPr="00395BF0">
        <w:rPr>
          <w:rFonts w:ascii="Franklin Gothic Book" w:hAnsi="Franklin Gothic Book" w:cs="Arial"/>
        </w:rPr>
        <w:t xml:space="preserve"> the school’s mission</w:t>
      </w:r>
      <w:r w:rsidRPr="00395BF0">
        <w:rPr>
          <w:rFonts w:ascii="Franklin Gothic Book" w:hAnsi="Franklin Gothic Book" w:cs="Arial"/>
        </w:rPr>
        <w:t xml:space="preserve">. </w:t>
      </w:r>
    </w:p>
    <w:p w14:paraId="181A8536" w14:textId="77777777" w:rsidR="00417235" w:rsidRPr="00395BF0" w:rsidRDefault="00417235" w:rsidP="00992375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4461AF47" w14:textId="3E1A810B" w:rsidR="00C44F60" w:rsidRPr="00395BF0" w:rsidRDefault="00C44F60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lease explain h</w:t>
      </w:r>
      <w:r w:rsidR="00F3492B" w:rsidRPr="00395BF0">
        <w:rPr>
          <w:rFonts w:ascii="Franklin Gothic Book" w:hAnsi="Franklin Gothic Book" w:cs="Arial"/>
        </w:rPr>
        <w:t>ow th</w:t>
      </w:r>
      <w:r w:rsidR="00C70A7E" w:rsidRPr="00395BF0">
        <w:rPr>
          <w:rFonts w:ascii="Franklin Gothic Book" w:hAnsi="Franklin Gothic Book" w:cs="Arial"/>
        </w:rPr>
        <w:t>e proposed change s</w:t>
      </w:r>
      <w:r w:rsidR="00F3492B" w:rsidRPr="00395BF0">
        <w:rPr>
          <w:rFonts w:ascii="Franklin Gothic Book" w:hAnsi="Franklin Gothic Book" w:cs="Arial"/>
        </w:rPr>
        <w:t>upport</w:t>
      </w:r>
      <w:r w:rsidRPr="00395BF0">
        <w:rPr>
          <w:rFonts w:ascii="Franklin Gothic Book" w:hAnsi="Franklin Gothic Book" w:cs="Arial"/>
        </w:rPr>
        <w:t>s</w:t>
      </w:r>
      <w:r w:rsidR="00F3492B" w:rsidRPr="00395BF0">
        <w:rPr>
          <w:rFonts w:ascii="Franklin Gothic Book" w:hAnsi="Franklin Gothic Book" w:cs="Arial"/>
        </w:rPr>
        <w:t xml:space="preserve"> the </w:t>
      </w:r>
      <w:r w:rsidR="006F764D">
        <w:rPr>
          <w:rFonts w:ascii="Franklin Gothic Book" w:hAnsi="Franklin Gothic Book" w:cs="Arial"/>
        </w:rPr>
        <w:t>school’s</w:t>
      </w:r>
      <w:r w:rsidR="00F3492B" w:rsidRPr="00395BF0">
        <w:rPr>
          <w:rFonts w:ascii="Franklin Gothic Book" w:hAnsi="Franklin Gothic Book" w:cs="Arial"/>
        </w:rPr>
        <w:t xml:space="preserve"> progress toward </w:t>
      </w:r>
      <w:r w:rsidR="00C70A7E" w:rsidRPr="00395BF0">
        <w:rPr>
          <w:rFonts w:ascii="Franklin Gothic Book" w:hAnsi="Franklin Gothic Book" w:cs="Arial"/>
        </w:rPr>
        <w:t xml:space="preserve">the </w:t>
      </w:r>
      <w:r w:rsidR="006F764D">
        <w:rPr>
          <w:rFonts w:ascii="Franklin Gothic Book" w:hAnsi="Franklin Gothic Book" w:cs="Arial"/>
        </w:rPr>
        <w:t>c</w:t>
      </w:r>
      <w:r w:rsidR="00C70A7E" w:rsidRPr="00395BF0">
        <w:rPr>
          <w:rFonts w:ascii="Franklin Gothic Book" w:hAnsi="Franklin Gothic Book" w:cs="Arial"/>
        </w:rPr>
        <w:t xml:space="preserve">harter </w:t>
      </w:r>
      <w:r w:rsidR="006F764D">
        <w:rPr>
          <w:rFonts w:ascii="Franklin Gothic Book" w:hAnsi="Franklin Gothic Book" w:cs="Arial"/>
        </w:rPr>
        <w:t>c</w:t>
      </w:r>
      <w:r w:rsidR="00C70A7E" w:rsidRPr="00395BF0">
        <w:rPr>
          <w:rFonts w:ascii="Franklin Gothic Book" w:hAnsi="Franklin Gothic Book" w:cs="Arial"/>
        </w:rPr>
        <w:t xml:space="preserve">ontract </w:t>
      </w:r>
      <w:r w:rsidR="00F3492B" w:rsidRPr="00395BF0">
        <w:rPr>
          <w:rFonts w:ascii="Franklin Gothic Book" w:hAnsi="Franklin Gothic Book" w:cs="Arial"/>
        </w:rPr>
        <w:t>educational goa</w:t>
      </w:r>
      <w:r w:rsidRPr="00395BF0">
        <w:rPr>
          <w:rFonts w:ascii="Franklin Gothic Book" w:hAnsi="Franklin Gothic Book" w:cs="Arial"/>
        </w:rPr>
        <w:t>l including information on how the proposed change aligns with the School Improvement Plan and/or the Board’s Academic Excellence Committee goals.</w:t>
      </w:r>
    </w:p>
    <w:p w14:paraId="728E13B4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4F96C338" w14:textId="77777777" w:rsidR="00F3492B" w:rsidRPr="00395BF0" w:rsidRDefault="00C44F60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lease d</w:t>
      </w:r>
      <w:r w:rsidR="00F3492B" w:rsidRPr="00395BF0">
        <w:rPr>
          <w:rFonts w:ascii="Franklin Gothic Book" w:hAnsi="Franklin Gothic Book" w:cs="Arial"/>
        </w:rPr>
        <w:t xml:space="preserve">escribe </w:t>
      </w:r>
      <w:r w:rsidRPr="00395BF0">
        <w:rPr>
          <w:rFonts w:ascii="Franklin Gothic Book" w:hAnsi="Franklin Gothic Book" w:cs="Arial"/>
        </w:rPr>
        <w:t xml:space="preserve">the fiscal impact anticipated by the proposed change including any </w:t>
      </w:r>
      <w:r w:rsidR="00F3492B" w:rsidRPr="00395BF0">
        <w:rPr>
          <w:rFonts w:ascii="Franklin Gothic Book" w:hAnsi="Franklin Gothic Book" w:cs="Arial"/>
        </w:rPr>
        <w:t xml:space="preserve">anticipated </w:t>
      </w:r>
      <w:r w:rsidRPr="00395BF0">
        <w:rPr>
          <w:rFonts w:ascii="Franklin Gothic Book" w:hAnsi="Franklin Gothic Book" w:cs="Arial"/>
        </w:rPr>
        <w:t xml:space="preserve">expenditures and how they will be financed. </w:t>
      </w:r>
      <w:r w:rsidR="00F3492B" w:rsidRPr="00395BF0">
        <w:rPr>
          <w:rFonts w:ascii="Franklin Gothic Book" w:hAnsi="Franklin Gothic Book" w:cs="Arial"/>
        </w:rPr>
        <w:t xml:space="preserve"> </w:t>
      </w:r>
    </w:p>
    <w:p w14:paraId="65CC2BA9" w14:textId="77777777" w:rsidR="00417235" w:rsidRPr="00395BF0" w:rsidRDefault="00417235" w:rsidP="00992375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6249F8F9" w14:textId="71D85603" w:rsidR="00F3492B" w:rsidRPr="00395BF0" w:rsidRDefault="00C44F60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</w:t>
      </w:r>
      <w:r w:rsidR="00F3492B" w:rsidRPr="00395BF0">
        <w:rPr>
          <w:rFonts w:ascii="Franklin Gothic Book" w:hAnsi="Franklin Gothic Book" w:cs="Arial"/>
        </w:rPr>
        <w:t>provide projected enrollment</w:t>
      </w:r>
      <w:r w:rsidRPr="00395BF0">
        <w:rPr>
          <w:rFonts w:ascii="Franklin Gothic Book" w:hAnsi="Franklin Gothic Book" w:cs="Arial"/>
        </w:rPr>
        <w:t xml:space="preserve"> </w:t>
      </w:r>
      <w:r w:rsidR="00F3492B" w:rsidRPr="00395BF0">
        <w:rPr>
          <w:rFonts w:ascii="Franklin Gothic Book" w:hAnsi="Franklin Gothic Book" w:cs="Arial"/>
        </w:rPr>
        <w:t>by grade level</w:t>
      </w:r>
      <w:r w:rsidR="005C63AB" w:rsidRPr="00395BF0">
        <w:rPr>
          <w:rFonts w:ascii="Franklin Gothic Book" w:hAnsi="Franklin Gothic Book" w:cs="Arial"/>
        </w:rPr>
        <w:t>, and by site if applicable</w:t>
      </w:r>
      <w:r w:rsidRPr="00395BF0">
        <w:rPr>
          <w:rFonts w:ascii="Franklin Gothic Book" w:hAnsi="Franklin Gothic Book" w:cs="Arial"/>
        </w:rPr>
        <w:t xml:space="preserve">, </w:t>
      </w:r>
      <w:r w:rsidR="00F3492B" w:rsidRPr="00395BF0">
        <w:rPr>
          <w:rFonts w:ascii="Franklin Gothic Book" w:hAnsi="Franklin Gothic Book" w:cs="Arial"/>
        </w:rPr>
        <w:t xml:space="preserve">for the </w:t>
      </w:r>
      <w:r w:rsidR="006F764D">
        <w:rPr>
          <w:rFonts w:ascii="Franklin Gothic Book" w:hAnsi="Franklin Gothic Book" w:cs="Arial"/>
        </w:rPr>
        <w:t>upcoming</w:t>
      </w:r>
      <w:r w:rsidR="00F3492B" w:rsidRPr="00395BF0">
        <w:rPr>
          <w:rFonts w:ascii="Franklin Gothic Book" w:hAnsi="Franklin Gothic Book" w:cs="Arial"/>
        </w:rPr>
        <w:t xml:space="preserve"> school year.</w:t>
      </w:r>
      <w:r w:rsidR="00E6619B" w:rsidRPr="00395BF0">
        <w:rPr>
          <w:rFonts w:ascii="Franklin Gothic Book" w:hAnsi="Franklin Gothic Book" w:cs="Arial"/>
        </w:rPr>
        <w:t xml:space="preserve"> If this is an increase, highlight the anticipated increases</w:t>
      </w:r>
      <w:r w:rsidR="005C63AB" w:rsidRPr="00395BF0">
        <w:rPr>
          <w:rFonts w:ascii="Franklin Gothic Book" w:hAnsi="Franklin Gothic Book" w:cs="Arial"/>
        </w:rPr>
        <w:t xml:space="preserve"> and also respond to the questions on the following page related to enrollment increases</w:t>
      </w:r>
      <w:r w:rsidR="00E6619B" w:rsidRPr="00395BF0">
        <w:rPr>
          <w:rFonts w:ascii="Franklin Gothic Book" w:hAnsi="Franklin Gothic Book" w:cs="Arial"/>
        </w:rPr>
        <w:t xml:space="preserve">. </w:t>
      </w:r>
    </w:p>
    <w:p w14:paraId="4AE15A59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4253E5C5" w14:textId="77777777" w:rsidR="00F3492B" w:rsidRPr="00395BF0" w:rsidRDefault="00C44F60" w:rsidP="005C63A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lease describe any planning that is already underway in preparation for the proposed change.</w:t>
      </w:r>
    </w:p>
    <w:p w14:paraId="27A27D73" w14:textId="77777777" w:rsidR="00417235" w:rsidRPr="00395BF0" w:rsidRDefault="00417235" w:rsidP="00992375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40780A55" w14:textId="77777777" w:rsidR="00F3492B" w:rsidRPr="00395BF0" w:rsidRDefault="00C70A7E" w:rsidP="005C63AB">
      <w:pPr>
        <w:spacing w:after="0" w:line="240" w:lineRule="auto"/>
        <w:jc w:val="both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 xml:space="preserve">For GRADE LEVEL changes, </w:t>
      </w:r>
      <w:r w:rsidR="00F3492B" w:rsidRPr="00395BF0">
        <w:rPr>
          <w:rFonts w:ascii="Franklin Gothic Book" w:hAnsi="Franklin Gothic Book" w:cs="Arial"/>
          <w:b/>
        </w:rPr>
        <w:t>please also respond to the following:</w:t>
      </w:r>
    </w:p>
    <w:p w14:paraId="5831333F" w14:textId="77777777" w:rsidR="00F3492B" w:rsidRPr="00395BF0" w:rsidRDefault="00F3492B" w:rsidP="005C63AB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7287E5F4" w14:textId="4B5B31DC" w:rsidR="00F3492B" w:rsidRDefault="00F3492B" w:rsidP="005C63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describe the curriculum </w:t>
      </w:r>
      <w:r w:rsidR="00C44F60" w:rsidRPr="00395BF0">
        <w:rPr>
          <w:rFonts w:ascii="Franklin Gothic Book" w:hAnsi="Franklin Gothic Book" w:cs="Arial"/>
        </w:rPr>
        <w:t xml:space="preserve">that will be implemented </w:t>
      </w:r>
      <w:r w:rsidRPr="00395BF0">
        <w:rPr>
          <w:rFonts w:ascii="Franklin Gothic Book" w:hAnsi="Franklin Gothic Book" w:cs="Arial"/>
        </w:rPr>
        <w:t>for the additional grade</w:t>
      </w:r>
      <w:r w:rsidR="00C44F60" w:rsidRPr="00395BF0">
        <w:rPr>
          <w:rFonts w:ascii="Franklin Gothic Book" w:hAnsi="Franklin Gothic Book" w:cs="Arial"/>
        </w:rPr>
        <w:t xml:space="preserve"> including </w:t>
      </w:r>
      <w:r w:rsidRPr="00395BF0">
        <w:rPr>
          <w:rFonts w:ascii="Franklin Gothic Book" w:hAnsi="Franklin Gothic Book" w:cs="Arial"/>
        </w:rPr>
        <w:t>any computer and software needs, infrastructure changes, and changes to the building configuration.</w:t>
      </w:r>
    </w:p>
    <w:p w14:paraId="0494A236" w14:textId="77777777" w:rsidR="000827AD" w:rsidRDefault="000827AD" w:rsidP="000827AD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54776FB6" w14:textId="4DEB9FE2" w:rsidR="000827AD" w:rsidRPr="00395BF0" w:rsidRDefault="000827AD" w:rsidP="005C63A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Is an increase in enrollment anticipated with the proposed </w:t>
      </w:r>
      <w:r>
        <w:rPr>
          <w:rFonts w:ascii="Franklin Gothic Book" w:hAnsi="Franklin Gothic Book" w:cs="Arial"/>
        </w:rPr>
        <w:t>grade level</w:t>
      </w:r>
      <w:r w:rsidRPr="00395BF0">
        <w:rPr>
          <w:rFonts w:ascii="Franklin Gothic Book" w:hAnsi="Franklin Gothic Book" w:cs="Arial"/>
        </w:rPr>
        <w:t xml:space="preserve"> change? If so, please provide the anticipated overall enrollment by grade level, and by site if applicable, for the </w:t>
      </w:r>
      <w:r w:rsidR="006F764D">
        <w:rPr>
          <w:rFonts w:ascii="Franklin Gothic Book" w:hAnsi="Franklin Gothic Book" w:cs="Arial"/>
        </w:rPr>
        <w:t>upcoming</w:t>
      </w:r>
      <w:r w:rsidRPr="00395BF0">
        <w:rPr>
          <w:rFonts w:ascii="Franklin Gothic Book" w:hAnsi="Franklin Gothic Book" w:cs="Arial"/>
        </w:rPr>
        <w:t xml:space="preserve"> school year. If an enrollment increase is anticipated, please respond to the questions below related to enrollment increases.</w:t>
      </w:r>
    </w:p>
    <w:p w14:paraId="628DBB53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487B8354" w14:textId="77777777" w:rsidR="00F3492B" w:rsidRPr="00395BF0" w:rsidRDefault="00C70A7E" w:rsidP="005C63AB">
      <w:pPr>
        <w:spacing w:after="0" w:line="240" w:lineRule="auto"/>
        <w:jc w:val="both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 xml:space="preserve">For FACILITY CHANGES, </w:t>
      </w:r>
      <w:r w:rsidR="00F3492B" w:rsidRPr="00395BF0">
        <w:rPr>
          <w:rFonts w:ascii="Franklin Gothic Book" w:hAnsi="Franklin Gothic Book" w:cs="Arial"/>
          <w:b/>
        </w:rPr>
        <w:t>please also respond to the following:</w:t>
      </w:r>
    </w:p>
    <w:p w14:paraId="456A06AE" w14:textId="77777777" w:rsidR="00F3492B" w:rsidRPr="00395BF0" w:rsidRDefault="00F3492B" w:rsidP="005C63AB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0F8F20E6" w14:textId="3C1D0624" w:rsidR="00F3492B" w:rsidRPr="00395BF0" w:rsidRDefault="00F3492B" w:rsidP="005C63A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rovide a general scope of the project including, but not limited to</w:t>
      </w:r>
      <w:r w:rsidR="00395BF0">
        <w:rPr>
          <w:rFonts w:ascii="Franklin Gothic Book" w:hAnsi="Franklin Gothic Book" w:cs="Arial"/>
        </w:rPr>
        <w:t xml:space="preserve"> -</w:t>
      </w:r>
      <w:r w:rsidRPr="00395BF0">
        <w:rPr>
          <w:rFonts w:ascii="Franklin Gothic Book" w:hAnsi="Franklin Gothic Book" w:cs="Arial"/>
        </w:rPr>
        <w:t xml:space="preserve"> facility size, timelines, cost, </w:t>
      </w:r>
      <w:r w:rsidR="00E6619B" w:rsidRPr="00395BF0">
        <w:rPr>
          <w:rFonts w:ascii="Franklin Gothic Book" w:hAnsi="Franklin Gothic Book" w:cs="Arial"/>
        </w:rPr>
        <w:t xml:space="preserve">source of funds to </w:t>
      </w:r>
      <w:r w:rsidRPr="00395BF0">
        <w:rPr>
          <w:rFonts w:ascii="Franklin Gothic Book" w:hAnsi="Franklin Gothic Book" w:cs="Arial"/>
        </w:rPr>
        <w:t>pay for the facility cha</w:t>
      </w:r>
      <w:r w:rsidR="00E6619B" w:rsidRPr="00395BF0">
        <w:rPr>
          <w:rFonts w:ascii="Franklin Gothic Book" w:hAnsi="Franklin Gothic Book" w:cs="Arial"/>
        </w:rPr>
        <w:t>nge.</w:t>
      </w:r>
    </w:p>
    <w:p w14:paraId="00EDC950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3D50A68E" w14:textId="77777777" w:rsidR="00F3492B" w:rsidRPr="00395BF0" w:rsidRDefault="00F3492B" w:rsidP="005C63A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lastRenderedPageBreak/>
        <w:t>How will unanticipated expenses be addressed?</w:t>
      </w:r>
    </w:p>
    <w:p w14:paraId="5A125AAB" w14:textId="77777777" w:rsidR="00417235" w:rsidRPr="00395BF0" w:rsidRDefault="00417235" w:rsidP="00992375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1D6BBAF5" w14:textId="59F91DEB" w:rsidR="00F3492B" w:rsidRPr="00395BF0" w:rsidRDefault="00E6619B" w:rsidP="005C63A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Franklin Gothic Book" w:hAnsi="Franklin Gothic Book" w:cs="Arial"/>
        </w:rPr>
      </w:pPr>
      <w:bookmarkStart w:id="0" w:name="_Hlk79591043"/>
      <w:r w:rsidRPr="00395BF0">
        <w:rPr>
          <w:rFonts w:ascii="Franklin Gothic Book" w:hAnsi="Franklin Gothic Book" w:cs="Arial"/>
        </w:rPr>
        <w:t xml:space="preserve">Is an increase in enrollment anticipated with the proposed facility change? </w:t>
      </w:r>
      <w:r w:rsidR="00F3492B" w:rsidRPr="00395BF0">
        <w:rPr>
          <w:rFonts w:ascii="Franklin Gothic Book" w:hAnsi="Franklin Gothic Book" w:cs="Arial"/>
        </w:rPr>
        <w:t>If so, please provide the anticipated overall enrollment</w:t>
      </w:r>
      <w:r w:rsidR="005C63AB" w:rsidRPr="00395BF0">
        <w:rPr>
          <w:rFonts w:ascii="Franklin Gothic Book" w:hAnsi="Franklin Gothic Book" w:cs="Arial"/>
        </w:rPr>
        <w:t xml:space="preserve"> by grade level, and by site if applicable, for the </w:t>
      </w:r>
      <w:r w:rsidR="006F764D">
        <w:rPr>
          <w:rFonts w:ascii="Franklin Gothic Book" w:hAnsi="Franklin Gothic Book" w:cs="Arial"/>
        </w:rPr>
        <w:t>upcoming</w:t>
      </w:r>
      <w:r w:rsidR="005C63AB" w:rsidRPr="00395BF0">
        <w:rPr>
          <w:rFonts w:ascii="Franklin Gothic Book" w:hAnsi="Franklin Gothic Book" w:cs="Arial"/>
        </w:rPr>
        <w:t xml:space="preserve"> school year</w:t>
      </w:r>
      <w:r w:rsidR="00F3492B" w:rsidRPr="00395BF0">
        <w:rPr>
          <w:rFonts w:ascii="Franklin Gothic Book" w:hAnsi="Franklin Gothic Book" w:cs="Arial"/>
        </w:rPr>
        <w:t>.</w:t>
      </w:r>
      <w:r w:rsidR="005C63AB" w:rsidRPr="00395BF0">
        <w:rPr>
          <w:rFonts w:ascii="Franklin Gothic Book" w:hAnsi="Franklin Gothic Book" w:cs="Arial"/>
        </w:rPr>
        <w:t xml:space="preserve"> If an enrollment increase is anticipated, please respond to the questions below related to enrollment increases.</w:t>
      </w:r>
      <w:bookmarkEnd w:id="0"/>
    </w:p>
    <w:p w14:paraId="48F011D6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3CE90780" w14:textId="77777777" w:rsidR="00E6619B" w:rsidRPr="00395BF0" w:rsidRDefault="00E6619B" w:rsidP="005C63A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What is the contingency plan in the event a Certificate of Use and Occupancy is not obtained timely?</w:t>
      </w:r>
    </w:p>
    <w:p w14:paraId="52D17B49" w14:textId="77777777" w:rsidR="00417235" w:rsidRPr="00395BF0" w:rsidRDefault="00417235" w:rsidP="00992375">
      <w:pPr>
        <w:pStyle w:val="ListParagraph"/>
        <w:spacing w:after="0" w:line="240" w:lineRule="auto"/>
        <w:rPr>
          <w:rFonts w:ascii="Franklin Gothic Book" w:hAnsi="Franklin Gothic Book" w:cs="Arial"/>
        </w:rPr>
      </w:pPr>
    </w:p>
    <w:p w14:paraId="11658337" w14:textId="77777777" w:rsidR="00F3492B" w:rsidRPr="00395BF0" w:rsidRDefault="00C70A7E" w:rsidP="005C63AB">
      <w:pPr>
        <w:spacing w:after="0" w:line="240" w:lineRule="auto"/>
        <w:jc w:val="both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For ENROLLMENT INCREASES, p</w:t>
      </w:r>
      <w:r w:rsidR="00F3492B" w:rsidRPr="00395BF0">
        <w:rPr>
          <w:rFonts w:ascii="Franklin Gothic Book" w:hAnsi="Franklin Gothic Book" w:cs="Arial"/>
          <w:b/>
        </w:rPr>
        <w:t>lease also respond to the following:</w:t>
      </w:r>
    </w:p>
    <w:p w14:paraId="7E678C59" w14:textId="77777777" w:rsidR="00F3492B" w:rsidRPr="00395BF0" w:rsidRDefault="00F3492B" w:rsidP="005C63AB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65803B73" w14:textId="5FD1DE71" w:rsidR="00F3492B" w:rsidRPr="00395BF0" w:rsidRDefault="00F3492B" w:rsidP="005C63A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describe how the facility </w:t>
      </w:r>
      <w:r w:rsidR="00E6619B" w:rsidRPr="00395BF0">
        <w:rPr>
          <w:rFonts w:ascii="Franklin Gothic Book" w:hAnsi="Franklin Gothic Book" w:cs="Arial"/>
        </w:rPr>
        <w:t xml:space="preserve">will </w:t>
      </w:r>
      <w:r w:rsidRPr="00395BF0">
        <w:rPr>
          <w:rFonts w:ascii="Franklin Gothic Book" w:hAnsi="Franklin Gothic Book" w:cs="Arial"/>
        </w:rPr>
        <w:t xml:space="preserve">accommodate the increase in students for the </w:t>
      </w:r>
      <w:r w:rsidR="006F764D">
        <w:rPr>
          <w:rFonts w:ascii="Franklin Gothic Book" w:hAnsi="Franklin Gothic Book" w:cs="Arial"/>
        </w:rPr>
        <w:t>upcoming</w:t>
      </w:r>
      <w:r w:rsidRPr="00395BF0">
        <w:rPr>
          <w:rFonts w:ascii="Franklin Gothic Book" w:hAnsi="Franklin Gothic Book" w:cs="Arial"/>
        </w:rPr>
        <w:t xml:space="preserve"> school year (</w:t>
      </w:r>
      <w:r w:rsidR="006F764D" w:rsidRPr="00395BF0">
        <w:rPr>
          <w:rFonts w:ascii="Franklin Gothic Book" w:hAnsi="Franklin Gothic Book" w:cs="Arial"/>
        </w:rPr>
        <w:t>i.e.,</w:t>
      </w:r>
      <w:r w:rsidRPr="00395BF0">
        <w:rPr>
          <w:rFonts w:ascii="Franklin Gothic Book" w:hAnsi="Franklin Gothic Book" w:cs="Arial"/>
        </w:rPr>
        <w:t xml:space="preserve"> classroom configuration).</w:t>
      </w:r>
      <w:r w:rsidR="005C63AB" w:rsidRPr="00395BF0">
        <w:rPr>
          <w:rFonts w:ascii="Franklin Gothic Book" w:hAnsi="Franklin Gothic Book" w:cs="Arial"/>
        </w:rPr>
        <w:t xml:space="preserve"> Please provide a map of classroom usage for the </w:t>
      </w:r>
      <w:r w:rsidR="006F764D">
        <w:rPr>
          <w:rFonts w:ascii="Franklin Gothic Book" w:hAnsi="Franklin Gothic Book" w:cs="Arial"/>
        </w:rPr>
        <w:t>upcoming</w:t>
      </w:r>
      <w:r w:rsidR="005C63AB" w:rsidRPr="00395BF0">
        <w:rPr>
          <w:rFonts w:ascii="Franklin Gothic Book" w:hAnsi="Franklin Gothic Book" w:cs="Arial"/>
        </w:rPr>
        <w:t xml:space="preserve"> school year. The map should indicate which grade or subject will be held in each classroom.</w:t>
      </w:r>
    </w:p>
    <w:p w14:paraId="03759435" w14:textId="77777777" w:rsidR="00417235" w:rsidRPr="00395BF0" w:rsidRDefault="00417235" w:rsidP="005C63AB">
      <w:pPr>
        <w:pStyle w:val="ListParagraph"/>
        <w:spacing w:after="0" w:line="240" w:lineRule="auto"/>
        <w:ind w:left="360"/>
        <w:jc w:val="both"/>
        <w:rPr>
          <w:rFonts w:ascii="Franklin Gothic Book" w:hAnsi="Franklin Gothic Book" w:cs="Arial"/>
        </w:rPr>
      </w:pPr>
    </w:p>
    <w:p w14:paraId="50C3582B" w14:textId="30B10606" w:rsidR="00E6619B" w:rsidRPr="00395BF0" w:rsidRDefault="005C63AB" w:rsidP="005C63A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Demonstrate how</w:t>
      </w:r>
      <w:r w:rsidR="00E6619B" w:rsidRPr="00395BF0">
        <w:rPr>
          <w:rFonts w:ascii="Franklin Gothic Book" w:hAnsi="Franklin Gothic Book" w:cs="Arial"/>
        </w:rPr>
        <w:t xml:space="preserve"> the proposed increase in students </w:t>
      </w:r>
      <w:r w:rsidRPr="00395BF0">
        <w:rPr>
          <w:rFonts w:ascii="Franklin Gothic Book" w:hAnsi="Franklin Gothic Book" w:cs="Arial"/>
        </w:rPr>
        <w:t xml:space="preserve">can </w:t>
      </w:r>
      <w:r w:rsidR="00E6619B" w:rsidRPr="00395BF0">
        <w:rPr>
          <w:rFonts w:ascii="Franklin Gothic Book" w:hAnsi="Franklin Gothic Book" w:cs="Arial"/>
        </w:rPr>
        <w:t>be accommodated in future years via student matriculation</w:t>
      </w:r>
      <w:r w:rsidRPr="00395BF0">
        <w:rPr>
          <w:rFonts w:ascii="Franklin Gothic Book" w:hAnsi="Franklin Gothic Book" w:cs="Arial"/>
        </w:rPr>
        <w:t xml:space="preserve">. </w:t>
      </w:r>
    </w:p>
    <w:p w14:paraId="711A5C2F" w14:textId="77777777" w:rsidR="00F3492B" w:rsidRPr="00417235" w:rsidRDefault="00F3492B" w:rsidP="00F3492B">
      <w:pPr>
        <w:spacing w:after="0" w:line="240" w:lineRule="auto"/>
        <w:jc w:val="both"/>
        <w:rPr>
          <w:rFonts w:ascii="Arial" w:hAnsi="Arial" w:cs="Arial"/>
        </w:rPr>
      </w:pPr>
    </w:p>
    <w:p w14:paraId="1B4F6CDD" w14:textId="77777777" w:rsidR="00F3492B" w:rsidRPr="00417235" w:rsidRDefault="00F3492B" w:rsidP="00F3492B">
      <w:pPr>
        <w:rPr>
          <w:rFonts w:ascii="Arial" w:hAnsi="Arial" w:cs="Arial"/>
        </w:rPr>
      </w:pPr>
    </w:p>
    <w:sectPr w:rsidR="00F3492B" w:rsidRPr="00417235" w:rsidSect="00395BF0">
      <w:headerReference w:type="default" r:id="rId7"/>
      <w:pgSz w:w="12240" w:h="15840"/>
      <w:pgMar w:top="1440" w:right="1080" w:bottom="144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21685" w14:textId="77777777" w:rsidR="005A1CB5" w:rsidRDefault="005A1CB5" w:rsidP="00417235">
      <w:pPr>
        <w:spacing w:after="0" w:line="240" w:lineRule="auto"/>
      </w:pPr>
      <w:r>
        <w:separator/>
      </w:r>
    </w:p>
  </w:endnote>
  <w:endnote w:type="continuationSeparator" w:id="0">
    <w:p w14:paraId="44258DA7" w14:textId="77777777" w:rsidR="005A1CB5" w:rsidRDefault="005A1CB5" w:rsidP="00417235">
      <w:pPr>
        <w:spacing w:after="0" w:line="240" w:lineRule="auto"/>
      </w:pPr>
      <w:r>
        <w:continuationSeparator/>
      </w:r>
    </w:p>
  </w:endnote>
  <w:endnote w:type="continuationNotice" w:id="1">
    <w:p w14:paraId="03729084" w14:textId="77777777" w:rsidR="005A1CB5" w:rsidRDefault="005A1C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7D994" w14:textId="77777777" w:rsidR="005A1CB5" w:rsidRDefault="005A1CB5" w:rsidP="00417235">
      <w:pPr>
        <w:spacing w:after="0" w:line="240" w:lineRule="auto"/>
      </w:pPr>
      <w:r>
        <w:separator/>
      </w:r>
    </w:p>
  </w:footnote>
  <w:footnote w:type="continuationSeparator" w:id="0">
    <w:p w14:paraId="30EED3A8" w14:textId="77777777" w:rsidR="005A1CB5" w:rsidRDefault="005A1CB5" w:rsidP="00417235">
      <w:pPr>
        <w:spacing w:after="0" w:line="240" w:lineRule="auto"/>
      </w:pPr>
      <w:r>
        <w:continuationSeparator/>
      </w:r>
    </w:p>
  </w:footnote>
  <w:footnote w:type="continuationNotice" w:id="1">
    <w:p w14:paraId="470A973C" w14:textId="77777777" w:rsidR="005A1CB5" w:rsidRDefault="005A1C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8622E" w14:textId="2AA5E9FB" w:rsidR="00417235" w:rsidRDefault="00395BF0" w:rsidP="00417235">
    <w:pPr>
      <w:pStyle w:val="Header"/>
      <w:jc w:val="center"/>
    </w:pPr>
    <w:r>
      <w:rPr>
        <w:noProof/>
      </w:rPr>
      <w:drawing>
        <wp:inline distT="0" distB="0" distL="0" distR="0" wp14:anchorId="3A0E1B93" wp14:editId="47AE174C">
          <wp:extent cx="3857625" cy="830079"/>
          <wp:effectExtent l="0" t="0" r="0" b="825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nter for Charter Schoo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2747" cy="846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0B2F31" w14:textId="77777777" w:rsidR="00417235" w:rsidRDefault="00417235" w:rsidP="004172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407C1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B3642B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BB04B2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107AE7"/>
    <w:multiLevelType w:val="hybridMultilevel"/>
    <w:tmpl w:val="4CE8F3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KwMDY1MTQxNLNU0lEKTi0uzszPAykwrQUAd8yriywAAAA="/>
  </w:docVars>
  <w:rsids>
    <w:rsidRoot w:val="00F3492B"/>
    <w:rsid w:val="000106B0"/>
    <w:rsid w:val="00025F88"/>
    <w:rsid w:val="000827AD"/>
    <w:rsid w:val="000C7BCE"/>
    <w:rsid w:val="00395BF0"/>
    <w:rsid w:val="00417235"/>
    <w:rsid w:val="00557697"/>
    <w:rsid w:val="00587644"/>
    <w:rsid w:val="005A1CB5"/>
    <w:rsid w:val="005C63AB"/>
    <w:rsid w:val="005D6441"/>
    <w:rsid w:val="005D7762"/>
    <w:rsid w:val="00690A57"/>
    <w:rsid w:val="00692F91"/>
    <w:rsid w:val="006F764D"/>
    <w:rsid w:val="00721DEE"/>
    <w:rsid w:val="00722688"/>
    <w:rsid w:val="00764340"/>
    <w:rsid w:val="008B66B8"/>
    <w:rsid w:val="00931023"/>
    <w:rsid w:val="00964050"/>
    <w:rsid w:val="009716F5"/>
    <w:rsid w:val="00992375"/>
    <w:rsid w:val="009A18FD"/>
    <w:rsid w:val="00B50C5C"/>
    <w:rsid w:val="00C44F60"/>
    <w:rsid w:val="00C70A7E"/>
    <w:rsid w:val="00C90AC2"/>
    <w:rsid w:val="00D13596"/>
    <w:rsid w:val="00E10292"/>
    <w:rsid w:val="00E6619B"/>
    <w:rsid w:val="00EA106B"/>
    <w:rsid w:val="00EB389D"/>
    <w:rsid w:val="00EC2C47"/>
    <w:rsid w:val="00EE1271"/>
    <w:rsid w:val="00F3492B"/>
    <w:rsid w:val="00FD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0A114"/>
  <w15:chartTrackingRefBased/>
  <w15:docId w15:val="{796C18FF-F0B8-4869-BA41-EEAFA9AB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9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35"/>
  </w:style>
  <w:style w:type="paragraph" w:styleId="Footer">
    <w:name w:val="footer"/>
    <w:basedOn w:val="Normal"/>
    <w:link w:val="Foot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ennifer Marie</dc:creator>
  <cp:keywords/>
  <dc:description/>
  <cp:lastModifiedBy>Brzezinski, Janelle Marie</cp:lastModifiedBy>
  <cp:revision>4</cp:revision>
  <dcterms:created xsi:type="dcterms:W3CDTF">2020-10-05T17:52:00Z</dcterms:created>
  <dcterms:modified xsi:type="dcterms:W3CDTF">2021-10-08T20:40:00Z</dcterms:modified>
</cp:coreProperties>
</file>